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адабек</w:t>
      </w:r>
      <w:r>
        <w:t xml:space="preserve"> </w:t>
      </w:r>
      <w:r>
        <w:t xml:space="preserve">Узаков</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892882"/>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892882"/>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752681"/>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752681"/>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827085"/>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827085"/>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738562"/>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738562"/>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814569"/>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814569"/>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800874"/>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800874"/>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000375"/>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790780"/>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790780"/>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886542"/>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886542"/>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856769"/>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856769"/>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704593"/>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704593"/>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адабек Узаков НБИбд-01-21</dc:creator>
  <dc:language>ru-RU</dc:language>
  <cp:keywords/>
  <dcterms:created xsi:type="dcterms:W3CDTF">2022-06-23T10:33:38Z</dcterms:created>
  <dcterms:modified xsi:type="dcterms:W3CDTF">2022-06-23T1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